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1E2C" w14:textId="03BE9BEC" w:rsidR="00791DA5" w:rsidRDefault="00090A36">
                            <w:r>
                              <w:t>Pirove BIO pahuljice na mlijeku s medom i cimetom, voće (od 4. do 8. kukuruzna zlevanka)</w:t>
                            </w:r>
                          </w:p>
                          <w:p w14:paraId="65935AD7" w14:textId="67DA3DC4" w:rsidR="00090A36" w:rsidRDefault="00090A36">
                            <w:r>
                              <w:t>Juha, rižoto s lignjama/povrćem, rajčica</w:t>
                            </w:r>
                          </w:p>
                          <w:p w14:paraId="3A80870F" w14:textId="75E8CFA2" w:rsidR="00090A36" w:rsidRDefault="00090A36">
                            <w:r>
                              <w:t>Kukuruzna zlevanka s vrhnj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A311E2C" w14:textId="03BE9BEC" w:rsidR="00791DA5" w:rsidRDefault="00090A36">
                      <w:r>
                        <w:t>Pirove BIO pahuljice na mlijeku s medom i cimetom, voće (od 4. do 8. kukuruzna zlevanka)</w:t>
                      </w:r>
                    </w:p>
                    <w:p w14:paraId="65935AD7" w14:textId="67DA3DC4" w:rsidR="00090A36" w:rsidRDefault="00090A36">
                      <w:r>
                        <w:t>Juha, rižoto s lignjama/povrćem, rajčica</w:t>
                      </w:r>
                    </w:p>
                    <w:p w14:paraId="3A80870F" w14:textId="75E8CFA2" w:rsidR="00090A36" w:rsidRDefault="00090A36">
                      <w:r>
                        <w:t>Kukuruzna zlevanka s vrhnje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782AE" w14:textId="77777777" w:rsidR="00090A36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aženi kruh, maslac, BIO marmelada, mlijeko, voće</w:t>
                            </w:r>
                          </w:p>
                          <w:p w14:paraId="188D1392" w14:textId="77777777" w:rsidR="00090A36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ći gulaš, kukuruzni žganci, zelena salata – rikola</w:t>
                            </w:r>
                          </w:p>
                          <w:p w14:paraId="77349104" w14:textId="77777777" w:rsidR="00090A36" w:rsidRPr="006558BD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  <w:p w14:paraId="46FE86FD" w14:textId="00B304A6" w:rsidR="00791DA5" w:rsidRDefault="00791D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3CE782AE" w14:textId="77777777" w:rsidR="00090A36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Raženi kruh, maslac, BIO marmelada, mlijeko, voće</w:t>
                      </w:r>
                    </w:p>
                    <w:p w14:paraId="188D1392" w14:textId="77777777" w:rsidR="00090A36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neći gulaš, kukuruzni žganci, zelena salata – rikola</w:t>
                      </w:r>
                    </w:p>
                    <w:p w14:paraId="77349104" w14:textId="77777777" w:rsidR="00090A36" w:rsidRPr="006558BD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anana</w:t>
                      </w:r>
                    </w:p>
                    <w:p w14:paraId="46FE86FD" w14:textId="00B304A6" w:rsidR="00791DA5" w:rsidRDefault="00791DA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0908F" w14:textId="77777777" w:rsidR="00090A36" w:rsidRDefault="00090A36" w:rsidP="00090A36">
                            <w:r>
                              <w:t>Cornflex, mlijeko/jogurt, banana</w:t>
                            </w:r>
                          </w:p>
                          <w:p w14:paraId="52C69BFC" w14:textId="77777777" w:rsidR="00090A36" w:rsidRDefault="00090A36" w:rsidP="00090A36">
                            <w:r>
                              <w:t>Varivo od graha, ječmene kaše, kobasica</w:t>
                            </w:r>
                          </w:p>
                          <w:p w14:paraId="285AEAD0" w14:textId="77777777" w:rsidR="00090A36" w:rsidRDefault="00090A36" w:rsidP="00090A36">
                            <w:r>
                              <w:t>Kruh, šunka</w:t>
                            </w:r>
                          </w:p>
                          <w:p w14:paraId="4F96A932" w14:textId="7EF71E41" w:rsidR="00090A36" w:rsidRPr="006558BD" w:rsidRDefault="00090A36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6950908F" w14:textId="77777777" w:rsidR="00090A36" w:rsidRDefault="00090A36" w:rsidP="00090A36">
                      <w:r>
                        <w:t>Cornflex, mlijeko/jogurt, banana</w:t>
                      </w:r>
                    </w:p>
                    <w:p w14:paraId="52C69BFC" w14:textId="77777777" w:rsidR="00090A36" w:rsidRDefault="00090A36" w:rsidP="00090A36">
                      <w:r>
                        <w:t>Varivo od graha, ječmene kaše, kobasica</w:t>
                      </w:r>
                    </w:p>
                    <w:p w14:paraId="285AEAD0" w14:textId="77777777" w:rsidR="00090A36" w:rsidRDefault="00090A36" w:rsidP="00090A36">
                      <w:r>
                        <w:t>Kruh, šunka</w:t>
                      </w:r>
                    </w:p>
                    <w:p w14:paraId="4F96A932" w14:textId="7EF71E41" w:rsidR="00090A36" w:rsidRPr="006558BD" w:rsidRDefault="00090A36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8039F" w14:textId="77777777" w:rsidR="00090A36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avitak sa sjemenkama i sirom, kompot</w:t>
                            </w:r>
                          </w:p>
                          <w:p w14:paraId="177FCAAC" w14:textId="77777777" w:rsidR="00090A36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i file u bijelom umaku, ječmene kaše, kobasica</w:t>
                            </w:r>
                          </w:p>
                          <w:p w14:paraId="1C8EEF25" w14:textId="77777777" w:rsidR="00090A36" w:rsidRPr="006558BD" w:rsidRDefault="00090A36" w:rsidP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</w:p>
                          <w:p w14:paraId="52F2D273" w14:textId="225975C6" w:rsidR="00090A36" w:rsidRDefault="00090A3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5D08039F" w14:textId="77777777" w:rsidR="00090A36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avitak sa sjemenkama i sirom, kompot</w:t>
                      </w:r>
                    </w:p>
                    <w:p w14:paraId="177FCAAC" w14:textId="77777777" w:rsidR="00090A36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ileći file u bijelom umaku, ječmene kaše, kobasica</w:t>
                      </w:r>
                    </w:p>
                    <w:p w14:paraId="1C8EEF25" w14:textId="77777777" w:rsidR="00090A36" w:rsidRPr="006558BD" w:rsidRDefault="00090A36" w:rsidP="00090A36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</w:t>
                      </w:r>
                    </w:p>
                    <w:p w14:paraId="52F2D273" w14:textId="225975C6" w:rsidR="00090A36" w:rsidRDefault="00090A36"/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ED8E6" w14:textId="32791CEF" w:rsidR="00090A36" w:rsidRPr="006558BD" w:rsidRDefault="00090A3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F8ED8E6" w14:textId="32791CEF" w:rsidR="00090A36" w:rsidRPr="006558BD" w:rsidRDefault="00090A36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61488422" w:rsidR="007F395B" w:rsidRPr="007F395B" w:rsidRDefault="00090A36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7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0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61488422" w:rsidR="007F395B" w:rsidRPr="007F395B" w:rsidRDefault="00090A36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7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0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90A3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2</cp:revision>
  <cp:lastPrinted>2025-01-28T07:01:00Z</cp:lastPrinted>
  <dcterms:created xsi:type="dcterms:W3CDTF">2024-08-27T06:52:00Z</dcterms:created>
  <dcterms:modified xsi:type="dcterms:W3CDTF">2026-03-31T07:30:00Z</dcterms:modified>
</cp:coreProperties>
</file>